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509548" w14:textId="12F4827F" w:rsidR="00640516" w:rsidRPr="00F3112A" w:rsidRDefault="00125978" w:rsidP="00272D68">
      <w:pPr>
        <w:pStyle w:val="1"/>
        <w:ind w:left="360"/>
        <w:jc w:val="center"/>
      </w:pPr>
      <w:r>
        <w:rPr>
          <w:lang w:val="en-GB"/>
        </w:rPr>
        <w:t>Problem</w:t>
      </w:r>
      <w:r w:rsidR="00272D68">
        <w:rPr>
          <w:lang w:val="en-GB"/>
        </w:rPr>
        <w:t xml:space="preserve"> 1 </w:t>
      </w:r>
      <w:r w:rsidR="00F3112A">
        <w:rPr>
          <w:lang w:val="en-GB"/>
        </w:rPr>
        <w:t>–</w:t>
      </w:r>
      <w:r w:rsidR="00272D68">
        <w:rPr>
          <w:lang w:val="en-GB"/>
        </w:rPr>
        <w:t xml:space="preserve"> </w:t>
      </w:r>
      <w:r w:rsidR="00F3112A">
        <w:t>Decrypting Commands</w:t>
      </w:r>
    </w:p>
    <w:p w14:paraId="2BC2E6DC" w14:textId="3F14CDC1" w:rsidR="00805653" w:rsidRPr="00805653" w:rsidRDefault="00805653" w:rsidP="00805653">
      <w:pPr>
        <w:ind w:firstLine="36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A8C9F21" wp14:editId="4572F92B">
            <wp:extent cx="1352550" cy="1352550"/>
            <wp:effectExtent l="0" t="0" r="0" b="0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8D6DD" w14:textId="194B6E25" w:rsidR="00640516" w:rsidRPr="00272D68" w:rsidRDefault="00272D68" w:rsidP="00640516">
      <w:pPr>
        <w:jc w:val="both"/>
        <w:rPr>
          <w:lang w:val="en-GB"/>
        </w:rPr>
      </w:pPr>
      <w:r>
        <w:rPr>
          <w:lang w:val="en-GB"/>
        </w:rPr>
        <w:t>On the first line</w:t>
      </w:r>
      <w:r w:rsidR="00640516">
        <w:rPr>
          <w:lang w:val="en-GB"/>
        </w:rPr>
        <w:t xml:space="preserve">, you are going to </w:t>
      </w:r>
      <w:r w:rsidR="00640516">
        <w:rPr>
          <w:b/>
          <w:lang w:val="en-GB"/>
        </w:rPr>
        <w:t>receive</w:t>
      </w:r>
      <w:r w:rsidR="00640516">
        <w:rPr>
          <w:lang w:val="en-GB"/>
        </w:rPr>
        <w:t xml:space="preserve"> </w:t>
      </w:r>
      <w:r w:rsidR="00640516">
        <w:rPr>
          <w:b/>
          <w:lang w:val="en-GB"/>
        </w:rPr>
        <w:t>a string</w:t>
      </w:r>
      <w:r>
        <w:rPr>
          <w:lang w:val="en-GB"/>
        </w:rPr>
        <w:t xml:space="preserve">. </w:t>
      </w:r>
      <w:r w:rsidR="00161162">
        <w:rPr>
          <w:lang w:val="en-GB"/>
        </w:rPr>
        <w:t xml:space="preserve">You will receive </w:t>
      </w:r>
      <w:r w:rsidR="00161162" w:rsidRPr="00161162">
        <w:rPr>
          <w:b/>
          <w:bCs/>
          <w:lang w:val="en-GB"/>
        </w:rPr>
        <w:t>"decrypting" commands</w:t>
      </w:r>
      <w:r w:rsidR="00161162">
        <w:rPr>
          <w:lang w:val="en-GB"/>
        </w:rPr>
        <w:t xml:space="preserve"> on the </w:t>
      </w:r>
      <w:r w:rsidR="00161162" w:rsidRPr="00161162">
        <w:rPr>
          <w:b/>
          <w:bCs/>
          <w:lang w:val="en-GB"/>
        </w:rPr>
        <w:t>following line</w:t>
      </w:r>
      <w:r w:rsidR="00640516" w:rsidRPr="00161162">
        <w:rPr>
          <w:b/>
          <w:bCs/>
          <w:color w:val="171717"/>
          <w:lang w:val="en-GB"/>
        </w:rPr>
        <w:t>s</w:t>
      </w:r>
      <w:r w:rsidR="00640516">
        <w:rPr>
          <w:color w:val="171717"/>
          <w:lang w:val="en-GB"/>
        </w:rPr>
        <w:t xml:space="preserve"> </w:t>
      </w:r>
      <w:r w:rsidR="00640516">
        <w:rPr>
          <w:lang w:val="en-GB"/>
        </w:rPr>
        <w:t xml:space="preserve">until you get the </w:t>
      </w:r>
      <w:r w:rsidR="00640516" w:rsidRPr="00272D68">
        <w:rPr>
          <w:rFonts w:ascii="Consolas" w:hAnsi="Consolas"/>
          <w:lang w:val="en-GB"/>
        </w:rPr>
        <w:t>"</w:t>
      </w:r>
      <w:r w:rsidR="00640516" w:rsidRPr="00272D68">
        <w:rPr>
          <w:rFonts w:ascii="Consolas" w:hAnsi="Consolas"/>
          <w:b/>
          <w:lang w:val="en-GB"/>
        </w:rPr>
        <w:t>Finish</w:t>
      </w:r>
      <w:r w:rsidR="00640516" w:rsidRPr="00272D68">
        <w:rPr>
          <w:rFonts w:ascii="Consolas" w:hAnsi="Consolas"/>
          <w:lang w:val="en-GB"/>
        </w:rPr>
        <w:t>"</w:t>
      </w:r>
      <w:r w:rsidR="00640516">
        <w:rPr>
          <w:lang w:val="bg-BG"/>
        </w:rPr>
        <w:t xml:space="preserve"> </w:t>
      </w:r>
      <w:r w:rsidR="00640516">
        <w:t>command</w:t>
      </w:r>
      <w:r w:rsidR="00640516">
        <w:rPr>
          <w:lang w:val="en-GB"/>
        </w:rPr>
        <w:t xml:space="preserve">. </w:t>
      </w:r>
      <w:r w:rsidRPr="001A619D">
        <w:rPr>
          <w:noProof/>
        </w:rPr>
        <w:t xml:space="preserve">There are </w:t>
      </w:r>
      <w:r>
        <w:rPr>
          <w:b/>
          <w:noProof/>
        </w:rPr>
        <w:t>five</w:t>
      </w:r>
      <w:r w:rsidRPr="001A619D">
        <w:rPr>
          <w:noProof/>
        </w:rPr>
        <w:t xml:space="preserve"> possible commands:</w:t>
      </w:r>
    </w:p>
    <w:p w14:paraId="1635B017" w14:textId="77777777" w:rsidR="00272D68" w:rsidRPr="00272D68" w:rsidRDefault="00640516" w:rsidP="00272D68">
      <w:pPr>
        <w:pStyle w:val="ac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b/>
        </w:rPr>
        <w:t>"Replace {currentChar} {newChar}"</w:t>
      </w:r>
    </w:p>
    <w:p w14:paraId="1EC3343C" w14:textId="0FEA2FB0" w:rsidR="00272D68" w:rsidRPr="00272D68" w:rsidRDefault="00640516" w:rsidP="00272D68">
      <w:pPr>
        <w:pStyle w:val="ac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b/>
        </w:rPr>
        <w:t>Replace</w:t>
      </w:r>
      <w:r>
        <w:t xml:space="preserve"> all occurrences of</w:t>
      </w:r>
      <w:r w:rsidR="00272D68">
        <w:t xml:space="preserve"> the current char </w:t>
      </w:r>
      <w:r>
        <w:t>with</w:t>
      </w:r>
      <w:r w:rsidR="00272D68">
        <w:t xml:space="preserve"> the new char, </w:t>
      </w:r>
      <w:r>
        <w:t xml:space="preserve">then </w:t>
      </w:r>
      <w:r w:rsidRPr="00272D68">
        <w:rPr>
          <w:b/>
          <w:bCs/>
        </w:rPr>
        <w:t>print</w:t>
      </w:r>
      <w:r>
        <w:t xml:space="preserve"> the </w:t>
      </w:r>
      <w:r w:rsidR="00272D68">
        <w:rPr>
          <w:b/>
        </w:rPr>
        <w:t xml:space="preserve">resulting </w:t>
      </w:r>
      <w:r w:rsidRPr="00272D68">
        <w:rPr>
          <w:b/>
        </w:rPr>
        <w:t>message</w:t>
      </w:r>
      <w:r>
        <w:t>.</w:t>
      </w:r>
    </w:p>
    <w:p w14:paraId="5025958B" w14:textId="77777777" w:rsidR="00272D68" w:rsidRPr="00272D68" w:rsidRDefault="00640516" w:rsidP="00272D68">
      <w:pPr>
        <w:pStyle w:val="ac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lang w:val="en-GB"/>
        </w:rPr>
        <w:t>"</w:t>
      </w:r>
      <w:r w:rsidRPr="00272D68">
        <w:rPr>
          <w:rFonts w:ascii="Consolas" w:hAnsi="Consolas"/>
          <w:b/>
          <w:lang w:val="en-GB"/>
        </w:rPr>
        <w:t>Cut {startIndex} {endIndex}"</w:t>
      </w:r>
    </w:p>
    <w:p w14:paraId="482A5AD4" w14:textId="4C308CDD" w:rsidR="00272D68" w:rsidRPr="00272D68" w:rsidRDefault="00640516" w:rsidP="00272D68">
      <w:pPr>
        <w:pStyle w:val="ac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b/>
          <w:bCs/>
          <w:lang w:val="en-GB"/>
        </w:rPr>
        <w:t xml:space="preserve">Remove </w:t>
      </w:r>
      <w:r w:rsidRPr="00272D68">
        <w:rPr>
          <w:lang w:val="en-GB"/>
        </w:rPr>
        <w:t>the substring from the</w:t>
      </w:r>
      <w:r w:rsidR="00272D68">
        <w:rPr>
          <w:lang w:val="en-GB"/>
        </w:rPr>
        <w:t xml:space="preserve"> start index </w:t>
      </w:r>
      <w:r w:rsidRPr="00272D68">
        <w:rPr>
          <w:lang w:val="en-GB"/>
        </w:rPr>
        <w:t>until the</w:t>
      </w:r>
      <w:r w:rsidR="00272D68">
        <w:rPr>
          <w:lang w:val="en-GB"/>
        </w:rPr>
        <w:t xml:space="preserve"> end index</w:t>
      </w:r>
      <w:r w:rsidR="00AE0C46">
        <w:rPr>
          <w:lang w:val="en-GB"/>
        </w:rPr>
        <w:t xml:space="preserve"> (both inclusive)</w:t>
      </w:r>
      <w:r w:rsidR="00FF7F26" w:rsidRPr="00AE0C46">
        <w:rPr>
          <w:lang w:val="bg-BG"/>
        </w:rPr>
        <w:t>,</w:t>
      </w:r>
      <w:r w:rsidR="00FF7F26" w:rsidRPr="00272D68">
        <w:rPr>
          <w:b/>
          <w:bCs/>
          <w:lang w:val="bg-BG"/>
        </w:rPr>
        <w:t xml:space="preserve"> </w:t>
      </w:r>
      <w:r w:rsidRPr="00272D68">
        <w:rPr>
          <w:lang w:val="en-GB"/>
        </w:rPr>
        <w:t xml:space="preserve">then </w:t>
      </w:r>
      <w:r w:rsidRPr="00272D68">
        <w:rPr>
          <w:b/>
          <w:bCs/>
          <w:lang w:val="en-GB"/>
        </w:rPr>
        <w:t>print</w:t>
      </w:r>
      <w:r w:rsidRPr="00272D68">
        <w:rPr>
          <w:lang w:val="en-GB"/>
        </w:rPr>
        <w:t xml:space="preserve"> the </w:t>
      </w:r>
      <w:r w:rsidR="00272D68">
        <w:rPr>
          <w:b/>
        </w:rPr>
        <w:t xml:space="preserve">resulting </w:t>
      </w:r>
      <w:r w:rsidRPr="00272D68">
        <w:rPr>
          <w:b/>
        </w:rPr>
        <w:t>message</w:t>
      </w:r>
      <w:r w:rsidRPr="00272D68">
        <w:rPr>
          <w:lang w:val="en-GB"/>
        </w:rPr>
        <w:t>.</w:t>
      </w:r>
    </w:p>
    <w:p w14:paraId="7912791E" w14:textId="372AE9D1" w:rsidR="00272D68" w:rsidRPr="00272D68" w:rsidRDefault="00640516" w:rsidP="00272D68">
      <w:pPr>
        <w:pStyle w:val="ac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lang w:val="en-GB"/>
        </w:rPr>
        <w:t xml:space="preserve">If any of the indexes is not valid, </w:t>
      </w:r>
      <w:r w:rsidRPr="00272D68">
        <w:rPr>
          <w:b/>
          <w:bCs/>
          <w:lang w:val="en-GB"/>
        </w:rPr>
        <w:t xml:space="preserve">print: </w:t>
      </w:r>
      <w:r w:rsidR="00FF7F26" w:rsidRPr="00272D68">
        <w:rPr>
          <w:b/>
          <w:bCs/>
          <w:lang w:val="bg-BG"/>
        </w:rPr>
        <w:t xml:space="preserve"> </w:t>
      </w:r>
      <w:r w:rsidRPr="00272D68">
        <w:rPr>
          <w:rFonts w:ascii="Consolas" w:hAnsi="Consolas"/>
          <w:b/>
          <w:bCs/>
          <w:lang w:val="en-GB"/>
        </w:rPr>
        <w:t>"</w:t>
      </w:r>
      <w:r w:rsidRPr="00272D68">
        <w:rPr>
          <w:rFonts w:ascii="Consolas" w:hAnsi="Consolas"/>
          <w:b/>
        </w:rPr>
        <w:t>Invalid ind</w:t>
      </w:r>
      <w:r w:rsidR="00057AD3" w:rsidRPr="00272D68">
        <w:rPr>
          <w:rFonts w:ascii="Consolas" w:hAnsi="Consolas"/>
          <w:b/>
        </w:rPr>
        <w:t>ices</w:t>
      </w:r>
      <w:r w:rsidRPr="00272D68">
        <w:rPr>
          <w:rFonts w:ascii="Consolas" w:hAnsi="Consolas"/>
          <w:b/>
        </w:rPr>
        <w:t>!</w:t>
      </w:r>
      <w:r w:rsidRPr="00272D68">
        <w:rPr>
          <w:rFonts w:ascii="Consolas" w:hAnsi="Consolas"/>
          <w:b/>
          <w:bCs/>
          <w:lang w:val="en-GB"/>
        </w:rPr>
        <w:t>"</w:t>
      </w:r>
      <w:r w:rsidR="00276089" w:rsidRPr="00272D68">
        <w:rPr>
          <w:lang w:val="en-GB"/>
        </w:rPr>
        <w:t>.</w:t>
      </w:r>
    </w:p>
    <w:p w14:paraId="76FC3956" w14:textId="77777777" w:rsidR="00272D68" w:rsidRPr="00272D68" w:rsidRDefault="00640516" w:rsidP="00272D68">
      <w:pPr>
        <w:pStyle w:val="ac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lang w:val="en-GB"/>
        </w:rPr>
        <w:t>"</w:t>
      </w:r>
      <w:r w:rsidRPr="00272D68">
        <w:rPr>
          <w:rFonts w:ascii="Consolas" w:hAnsi="Consolas"/>
          <w:b/>
          <w:lang w:val="en-GB"/>
        </w:rPr>
        <w:t>Make {Upper/Lower}"</w:t>
      </w:r>
    </w:p>
    <w:p w14:paraId="1728DEE8" w14:textId="6217B5C2" w:rsidR="00272D68" w:rsidRPr="00272D68" w:rsidRDefault="00640516" w:rsidP="00272D68">
      <w:pPr>
        <w:pStyle w:val="ac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b/>
          <w:bCs/>
          <w:lang w:val="en-GB"/>
        </w:rPr>
        <w:t>Replace</w:t>
      </w:r>
      <w:r w:rsidRPr="00272D68">
        <w:rPr>
          <w:lang w:val="en-GB"/>
        </w:rPr>
        <w:t xml:space="preserve"> all letters with </w:t>
      </w:r>
      <w:r w:rsidRPr="00272D68">
        <w:rPr>
          <w:b/>
          <w:bCs/>
          <w:lang w:val="en-GB"/>
        </w:rPr>
        <w:t>upper/lower</w:t>
      </w:r>
      <w:r w:rsidRPr="00272D68">
        <w:rPr>
          <w:lang w:val="en-GB"/>
        </w:rPr>
        <w:t xml:space="preserve"> case and </w:t>
      </w:r>
      <w:r w:rsidRPr="00272D68">
        <w:rPr>
          <w:b/>
          <w:bCs/>
          <w:lang w:val="en-GB"/>
        </w:rPr>
        <w:t>print</w:t>
      </w:r>
      <w:r w:rsidRPr="00272D68">
        <w:rPr>
          <w:lang w:val="en-GB"/>
        </w:rPr>
        <w:t xml:space="preserve"> the </w:t>
      </w:r>
      <w:r w:rsidR="00272D68">
        <w:rPr>
          <w:b/>
        </w:rPr>
        <w:t xml:space="preserve">resulting </w:t>
      </w:r>
      <w:r w:rsidRPr="00272D68">
        <w:rPr>
          <w:b/>
          <w:bCs/>
          <w:lang w:val="en-GB"/>
        </w:rPr>
        <w:t>message</w:t>
      </w:r>
      <w:r w:rsidR="00276089" w:rsidRPr="00272D68">
        <w:rPr>
          <w:lang w:val="en-GB"/>
        </w:rPr>
        <w:t>.</w:t>
      </w:r>
    </w:p>
    <w:p w14:paraId="60FCF166" w14:textId="74F6FE68" w:rsidR="00272D68" w:rsidRPr="00272D68" w:rsidRDefault="00640516" w:rsidP="00272D68">
      <w:pPr>
        <w:pStyle w:val="ac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b/>
          <w:lang w:val="en-GB"/>
        </w:rPr>
        <w:t>"Check {string}</w:t>
      </w:r>
      <w:r w:rsidR="00272D68">
        <w:rPr>
          <w:rFonts w:ascii="Consolas" w:hAnsi="Consolas"/>
          <w:b/>
          <w:lang w:val="en-GB"/>
        </w:rPr>
        <w:t>"</w:t>
      </w:r>
    </w:p>
    <w:p w14:paraId="42BE00E6" w14:textId="23A09242" w:rsidR="00272D68" w:rsidRPr="00272D68" w:rsidRDefault="00272D68" w:rsidP="00272D68">
      <w:pPr>
        <w:pStyle w:val="ac"/>
        <w:numPr>
          <w:ilvl w:val="1"/>
          <w:numId w:val="47"/>
        </w:numPr>
        <w:jc w:val="both"/>
        <w:rPr>
          <w:rFonts w:ascii="Consolas" w:hAnsi="Consolas"/>
        </w:rPr>
      </w:pPr>
      <w:r>
        <w:rPr>
          <w:lang w:val="en-GB"/>
        </w:rPr>
        <w:t>I</w:t>
      </w:r>
      <w:r w:rsidR="00640516" w:rsidRPr="00272D68">
        <w:rPr>
          <w:lang w:val="en-GB"/>
        </w:rPr>
        <w:t xml:space="preserve">f the message contains the given string, </w:t>
      </w:r>
      <w:r w:rsidR="00640516" w:rsidRPr="00272D68">
        <w:rPr>
          <w:bCs/>
          <w:lang w:val="en-GB"/>
        </w:rPr>
        <w:t>print:</w:t>
      </w:r>
      <w:r w:rsidR="00640516" w:rsidRPr="00272D68">
        <w:rPr>
          <w:lang w:val="en-GB"/>
        </w:rPr>
        <w:t xml:space="preserve"> </w:t>
      </w:r>
      <w:r w:rsidR="00640516" w:rsidRPr="00272D68">
        <w:rPr>
          <w:rFonts w:ascii="Consolas" w:hAnsi="Consolas"/>
          <w:b/>
          <w:lang w:val="en-GB"/>
        </w:rPr>
        <w:t>"Message contains {string}"</w:t>
      </w:r>
      <w:r w:rsidR="00276089" w:rsidRPr="00272D68">
        <w:rPr>
          <w:lang w:val="en-GB"/>
        </w:rPr>
        <w:t>.</w:t>
      </w:r>
    </w:p>
    <w:p w14:paraId="22644FF7" w14:textId="60FEA22D" w:rsidR="00272D68" w:rsidRPr="00272D68" w:rsidRDefault="00272D68" w:rsidP="00272D68">
      <w:pPr>
        <w:pStyle w:val="ac"/>
        <w:numPr>
          <w:ilvl w:val="1"/>
          <w:numId w:val="47"/>
        </w:numPr>
        <w:jc w:val="both"/>
        <w:rPr>
          <w:rFonts w:ascii="Consolas" w:hAnsi="Consolas"/>
        </w:rPr>
      </w:pPr>
      <w:r>
        <w:rPr>
          <w:lang w:val="en-GB"/>
        </w:rPr>
        <w:t>Otherwise,</w:t>
      </w:r>
      <w:r w:rsidR="00640516" w:rsidRPr="00272D68">
        <w:rPr>
          <w:lang w:val="en-GB"/>
        </w:rPr>
        <w:t xml:space="preserve"> </w:t>
      </w:r>
      <w:r w:rsidR="00640516" w:rsidRPr="00272D68">
        <w:rPr>
          <w:bCs/>
          <w:lang w:val="en-GB"/>
        </w:rPr>
        <w:t>print:</w:t>
      </w:r>
      <w:r w:rsidR="00640516" w:rsidRPr="00272D68">
        <w:rPr>
          <w:b/>
          <w:lang w:val="en-GB"/>
        </w:rPr>
        <w:t xml:space="preserve"> </w:t>
      </w:r>
      <w:r w:rsidR="00640516" w:rsidRPr="00272D68">
        <w:rPr>
          <w:rFonts w:ascii="Consolas" w:hAnsi="Consolas"/>
          <w:b/>
          <w:lang w:val="en-GB"/>
        </w:rPr>
        <w:t>"Message doesn't contain {string}"</w:t>
      </w:r>
      <w:r w:rsidR="00276089" w:rsidRPr="00272D68">
        <w:rPr>
          <w:lang w:val="en-GB"/>
        </w:rPr>
        <w:t>.</w:t>
      </w:r>
    </w:p>
    <w:p w14:paraId="6E0F79FC" w14:textId="77777777" w:rsidR="00272D68" w:rsidRPr="00272D68" w:rsidRDefault="00640516" w:rsidP="00272D68">
      <w:pPr>
        <w:pStyle w:val="ac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lang w:val="en-GB"/>
        </w:rPr>
        <w:t>"</w:t>
      </w:r>
      <w:r w:rsidRPr="00272D68">
        <w:rPr>
          <w:rFonts w:ascii="Consolas" w:hAnsi="Consolas"/>
          <w:b/>
          <w:lang w:val="en-GB"/>
        </w:rPr>
        <w:t>Sum {startIndex} {endIndex}"</w:t>
      </w:r>
    </w:p>
    <w:p w14:paraId="464F9C9B" w14:textId="77777777" w:rsidR="00AE0C46" w:rsidRPr="00AE0C46" w:rsidRDefault="00640516" w:rsidP="00AE0C46">
      <w:pPr>
        <w:pStyle w:val="ac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lang w:val="en-GB"/>
        </w:rPr>
        <w:t xml:space="preserve">Get the </w:t>
      </w:r>
      <w:r w:rsidRPr="00272D68">
        <w:rPr>
          <w:b/>
          <w:bCs/>
          <w:lang w:val="en-GB"/>
        </w:rPr>
        <w:t>substring</w:t>
      </w:r>
      <w:r w:rsidRPr="00272D68">
        <w:rPr>
          <w:lang w:val="en-GB"/>
        </w:rPr>
        <w:t xml:space="preserve"> from</w:t>
      </w:r>
      <w:r w:rsidR="00272D68">
        <w:rPr>
          <w:lang w:val="en-GB"/>
        </w:rPr>
        <w:t xml:space="preserve"> the start index </w:t>
      </w:r>
      <w:r w:rsidRPr="00272D68">
        <w:rPr>
          <w:lang w:val="en-GB"/>
        </w:rPr>
        <w:t>t</w:t>
      </w:r>
      <w:r w:rsidR="00272D68">
        <w:rPr>
          <w:lang w:val="en-GB"/>
        </w:rPr>
        <w:t xml:space="preserve">o the end index (both inclusive) </w:t>
      </w:r>
      <w:r w:rsidRPr="00272D68">
        <w:rPr>
          <w:lang w:val="en-GB"/>
        </w:rPr>
        <w:t xml:space="preserve">and </w:t>
      </w:r>
      <w:r w:rsidRPr="00272D68">
        <w:rPr>
          <w:b/>
          <w:bCs/>
          <w:lang w:val="en-GB"/>
        </w:rPr>
        <w:t>print</w:t>
      </w:r>
      <w:r w:rsidRPr="00272D68">
        <w:rPr>
          <w:lang w:val="en-GB"/>
        </w:rPr>
        <w:t xml:space="preserve"> the </w:t>
      </w:r>
      <w:r w:rsidRPr="00272D68">
        <w:rPr>
          <w:b/>
          <w:bCs/>
          <w:lang w:val="en-GB"/>
        </w:rPr>
        <w:t>sum of the ASCII values of the substring</w:t>
      </w:r>
      <w:r w:rsidRPr="00272D68">
        <w:rPr>
          <w:lang w:val="en-GB"/>
        </w:rPr>
        <w:t>.</w:t>
      </w:r>
    </w:p>
    <w:p w14:paraId="4766121E" w14:textId="6F16747A" w:rsidR="00AE0C46" w:rsidRPr="00AE0C46" w:rsidRDefault="00640516" w:rsidP="00AE0C46">
      <w:pPr>
        <w:pStyle w:val="ac"/>
        <w:numPr>
          <w:ilvl w:val="1"/>
          <w:numId w:val="47"/>
        </w:numPr>
        <w:jc w:val="both"/>
        <w:rPr>
          <w:rFonts w:ascii="Consolas" w:hAnsi="Consolas"/>
        </w:rPr>
      </w:pPr>
      <w:r w:rsidRPr="00AE0C46">
        <w:rPr>
          <w:lang w:val="en-GB"/>
        </w:rPr>
        <w:t>If any of th</w:t>
      </w:r>
      <w:r w:rsidR="00272D68" w:rsidRPr="00AE0C46">
        <w:rPr>
          <w:lang w:val="en-GB"/>
        </w:rPr>
        <w:t xml:space="preserve">e given indices </w:t>
      </w:r>
      <w:r w:rsidRPr="00AE0C46">
        <w:rPr>
          <w:lang w:val="en-GB"/>
        </w:rPr>
        <w:t xml:space="preserve">are invalid, </w:t>
      </w:r>
      <w:r w:rsidRPr="00AE0C46">
        <w:rPr>
          <w:bCs/>
          <w:lang w:val="en-GB"/>
        </w:rPr>
        <w:t>print</w:t>
      </w:r>
      <w:r w:rsidRPr="00AE0C46">
        <w:rPr>
          <w:b/>
          <w:lang w:val="en-GB"/>
        </w:rPr>
        <w:t>:</w:t>
      </w:r>
      <w:r w:rsidR="00272D68" w:rsidRPr="00AE0C46">
        <w:rPr>
          <w:b/>
          <w:lang w:val="en-GB"/>
        </w:rPr>
        <w:t xml:space="preserve"> </w:t>
      </w:r>
      <w:r w:rsidRPr="00AE0C46">
        <w:rPr>
          <w:rFonts w:ascii="Consolas" w:hAnsi="Consolas"/>
          <w:b/>
          <w:bCs/>
          <w:lang w:val="en-GB"/>
        </w:rPr>
        <w:t>"</w:t>
      </w:r>
      <w:r w:rsidRPr="00AE0C46">
        <w:rPr>
          <w:rFonts w:ascii="Consolas" w:hAnsi="Consolas"/>
          <w:b/>
        </w:rPr>
        <w:t>Invalid ind</w:t>
      </w:r>
      <w:r w:rsidR="00C6363B" w:rsidRPr="00AE0C46">
        <w:rPr>
          <w:rFonts w:ascii="Consolas" w:hAnsi="Consolas"/>
          <w:b/>
        </w:rPr>
        <w:t>ices</w:t>
      </w:r>
      <w:r w:rsidRPr="00AE0C46">
        <w:rPr>
          <w:rFonts w:ascii="Consolas" w:hAnsi="Consolas"/>
          <w:b/>
        </w:rPr>
        <w:t>!</w:t>
      </w:r>
      <w:r w:rsidRPr="00AE0C46">
        <w:rPr>
          <w:rFonts w:ascii="Consolas" w:hAnsi="Consolas"/>
          <w:b/>
          <w:bCs/>
          <w:lang w:val="en-GB"/>
        </w:rPr>
        <w:t>"</w:t>
      </w:r>
      <w:r w:rsidR="00272D68" w:rsidRPr="00AE0C46">
        <w:rPr>
          <w:lang w:val="en-GB"/>
        </w:rPr>
        <w:t xml:space="preserve">. </w:t>
      </w:r>
      <w:r w:rsidR="00AE0C46" w:rsidRPr="00AE0C46">
        <w:rPr>
          <w:rFonts w:cstheme="minorHAnsi"/>
          <w:b/>
        </w:rPr>
        <w:t>An index is valid</w:t>
      </w:r>
      <w:r w:rsidR="00AE0C46" w:rsidRPr="00AE0C46">
        <w:rPr>
          <w:rFonts w:cstheme="minorHAnsi"/>
          <w:bCs/>
        </w:rPr>
        <w:t xml:space="preserve"> when it is </w:t>
      </w:r>
      <w:r w:rsidR="00AE0C46" w:rsidRPr="00AE0C46">
        <w:rPr>
          <w:rFonts w:cstheme="minorHAnsi"/>
          <w:b/>
        </w:rPr>
        <w:t>non-negative and less than the size of the collection</w:t>
      </w:r>
      <w:r w:rsidR="00AE0C46" w:rsidRPr="00AE0C46">
        <w:rPr>
          <w:rFonts w:cstheme="minorHAnsi"/>
          <w:bCs/>
          <w:lang w:val="bg-BG"/>
        </w:rPr>
        <w:t>.</w:t>
      </w:r>
    </w:p>
    <w:p w14:paraId="537A4CE4" w14:textId="31D1EC08" w:rsidR="00640516" w:rsidRPr="006450E2" w:rsidRDefault="00640516" w:rsidP="00AE0C46">
      <w:pPr>
        <w:jc w:val="both"/>
        <w:rPr>
          <w:rFonts w:cstheme="minorHAnsi"/>
          <w:b/>
          <w:iCs/>
        </w:rPr>
      </w:pPr>
      <w:r w:rsidRPr="006450E2">
        <w:rPr>
          <w:rFonts w:cstheme="minorHAnsi"/>
          <w:b/>
          <w:iCs/>
        </w:rPr>
        <w:t>Note: At any time, the message will contain at least one character.</w:t>
      </w:r>
    </w:p>
    <w:p w14:paraId="15E49FFF" w14:textId="77777777" w:rsidR="00640516" w:rsidRDefault="00640516" w:rsidP="00BE7BA3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Input</w:t>
      </w:r>
    </w:p>
    <w:p w14:paraId="7EDAB2F4" w14:textId="0E5A4F06" w:rsidR="00640516" w:rsidRPr="00595E3B" w:rsidRDefault="00640516" w:rsidP="00595E3B">
      <w:pPr>
        <w:pStyle w:val="ac"/>
        <w:numPr>
          <w:ilvl w:val="0"/>
          <w:numId w:val="46"/>
        </w:numPr>
        <w:jc w:val="both"/>
        <w:rPr>
          <w:b/>
          <w:lang w:val="en-GB"/>
        </w:rPr>
      </w:pPr>
      <w:r w:rsidRPr="00595E3B">
        <w:rPr>
          <w:lang w:val="en-GB"/>
        </w:rPr>
        <w:t xml:space="preserve">On the </w:t>
      </w:r>
      <w:r w:rsidR="00161162">
        <w:rPr>
          <w:b/>
          <w:lang w:val="en-GB"/>
        </w:rPr>
        <w:t xml:space="preserve">first </w:t>
      </w:r>
      <w:r w:rsidRPr="00595E3B">
        <w:rPr>
          <w:b/>
          <w:lang w:val="en-GB"/>
        </w:rPr>
        <w:t>line</w:t>
      </w:r>
      <w:r w:rsidR="00161162">
        <w:rPr>
          <w:b/>
          <w:lang w:val="en-GB"/>
        </w:rPr>
        <w:t>,</w:t>
      </w:r>
      <w:r w:rsidRPr="00595E3B">
        <w:rPr>
          <w:lang w:val="en-GB"/>
        </w:rPr>
        <w:t xml:space="preserve"> you are going to receive the </w:t>
      </w:r>
      <w:r w:rsidRPr="00595E3B">
        <w:rPr>
          <w:b/>
          <w:lang w:val="en-GB"/>
        </w:rPr>
        <w:t>string</w:t>
      </w:r>
      <w:r w:rsidRPr="00595E3B">
        <w:rPr>
          <w:lang w:val="en-GB"/>
        </w:rPr>
        <w:t>.</w:t>
      </w:r>
    </w:p>
    <w:p w14:paraId="2710391F" w14:textId="57242DE6" w:rsidR="00640516" w:rsidRPr="00595E3B" w:rsidRDefault="00640516" w:rsidP="00595E3B">
      <w:pPr>
        <w:pStyle w:val="ac"/>
        <w:numPr>
          <w:ilvl w:val="0"/>
          <w:numId w:val="46"/>
        </w:numPr>
        <w:jc w:val="both"/>
        <w:rPr>
          <w:b/>
          <w:lang w:val="en-GB"/>
        </w:rPr>
      </w:pPr>
      <w:r w:rsidRPr="00595E3B">
        <w:rPr>
          <w:lang w:val="en-GB"/>
        </w:rPr>
        <w:t xml:space="preserve">On the </w:t>
      </w:r>
      <w:r w:rsidR="00161162">
        <w:rPr>
          <w:lang w:val="en-GB"/>
        </w:rPr>
        <w:t>following</w:t>
      </w:r>
      <w:r w:rsidRPr="00595E3B">
        <w:rPr>
          <w:lang w:val="en-GB"/>
        </w:rPr>
        <w:t xml:space="preserve"> </w:t>
      </w:r>
      <w:r w:rsidRPr="00595E3B">
        <w:rPr>
          <w:b/>
          <w:lang w:val="en-GB"/>
        </w:rPr>
        <w:t>lines</w:t>
      </w:r>
      <w:r w:rsidRPr="00595E3B">
        <w:rPr>
          <w:lang w:val="en-GB"/>
        </w:rPr>
        <w:t xml:space="preserve">, until the </w:t>
      </w:r>
      <w:r w:rsidRPr="00272D68">
        <w:rPr>
          <w:rFonts w:ascii="Consolas" w:hAnsi="Consolas"/>
          <w:b/>
          <w:lang w:val="en-GB"/>
        </w:rPr>
        <w:t>"Finish"</w:t>
      </w:r>
      <w:r w:rsidRPr="00595E3B">
        <w:rPr>
          <w:lang w:val="en-GB"/>
        </w:rPr>
        <w:t xml:space="preserve"> command is received, you will be receiving commands.</w:t>
      </w:r>
    </w:p>
    <w:p w14:paraId="346C251E" w14:textId="77777777" w:rsidR="00640516" w:rsidRDefault="00640516" w:rsidP="00BE7BA3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Output</w:t>
      </w:r>
    </w:p>
    <w:p w14:paraId="33D8B4FC" w14:textId="77777777" w:rsidR="00640516" w:rsidRPr="00595E3B" w:rsidRDefault="00640516" w:rsidP="00595E3B">
      <w:pPr>
        <w:pStyle w:val="ac"/>
        <w:numPr>
          <w:ilvl w:val="0"/>
          <w:numId w:val="45"/>
        </w:numPr>
        <w:jc w:val="both"/>
        <w:rPr>
          <w:lang w:val="en-GB"/>
        </w:rPr>
      </w:pPr>
      <w:r w:rsidRPr="00595E3B">
        <w:rPr>
          <w:b/>
          <w:lang w:val="en-GB"/>
        </w:rPr>
        <w:t>Print</w:t>
      </w:r>
      <w:r w:rsidRPr="00595E3B">
        <w:rPr>
          <w:lang w:val="en-GB"/>
        </w:rPr>
        <w:t xml:space="preserve"> the </w:t>
      </w:r>
      <w:r w:rsidRPr="00595E3B">
        <w:rPr>
          <w:b/>
          <w:lang w:val="en-GB"/>
        </w:rPr>
        <w:t>output</w:t>
      </w:r>
      <w:r w:rsidRPr="00595E3B">
        <w:rPr>
          <w:lang w:val="en-GB"/>
        </w:rPr>
        <w:t xml:space="preserve"> of every </w:t>
      </w:r>
      <w:r w:rsidRPr="00595E3B">
        <w:rPr>
          <w:b/>
          <w:lang w:val="en-GB"/>
        </w:rPr>
        <w:t>command</w:t>
      </w:r>
      <w:r w:rsidRPr="00595E3B">
        <w:rPr>
          <w:lang w:val="en-GB"/>
        </w:rPr>
        <w:t xml:space="preserve"> in the </w:t>
      </w:r>
      <w:r w:rsidRPr="00595E3B">
        <w:rPr>
          <w:b/>
          <w:lang w:val="en-GB"/>
        </w:rPr>
        <w:t>format</w:t>
      </w:r>
      <w:r w:rsidRPr="00595E3B">
        <w:rPr>
          <w:lang w:val="en-GB"/>
        </w:rPr>
        <w:t xml:space="preserve"> </w:t>
      </w:r>
      <w:r w:rsidRPr="00595E3B">
        <w:rPr>
          <w:b/>
          <w:lang w:val="en-GB"/>
        </w:rPr>
        <w:t>described</w:t>
      </w:r>
      <w:r w:rsidRPr="00595E3B">
        <w:rPr>
          <w:lang w:val="en-GB"/>
        </w:rPr>
        <w:t xml:space="preserve"> </w:t>
      </w:r>
      <w:r w:rsidRPr="00595E3B">
        <w:rPr>
          <w:b/>
          <w:lang w:val="en-GB"/>
        </w:rPr>
        <w:t>above</w:t>
      </w:r>
      <w:r w:rsidRPr="00595E3B">
        <w:rPr>
          <w:lang w:val="en-GB"/>
        </w:rPr>
        <w:t>.</w:t>
      </w:r>
    </w:p>
    <w:p w14:paraId="1BA3ED28" w14:textId="77777777" w:rsidR="00640516" w:rsidRDefault="00640516" w:rsidP="00BE7BA3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Constraints</w:t>
      </w:r>
    </w:p>
    <w:p w14:paraId="48390C20" w14:textId="19BFD48E" w:rsidR="00640516" w:rsidRPr="00595E3B" w:rsidRDefault="00640516" w:rsidP="00595E3B">
      <w:pPr>
        <w:pStyle w:val="ac"/>
        <w:numPr>
          <w:ilvl w:val="0"/>
          <w:numId w:val="45"/>
        </w:numPr>
        <w:rPr>
          <w:lang w:val="en-GB"/>
        </w:rPr>
      </w:pPr>
      <w:r w:rsidRPr="60EDF5AC">
        <w:rPr>
          <w:lang w:val="en-GB"/>
        </w:rPr>
        <w:t xml:space="preserve">The </w:t>
      </w:r>
      <w:r w:rsidRPr="60EDF5AC">
        <w:rPr>
          <w:b/>
          <w:bCs/>
          <w:lang w:val="en-GB"/>
        </w:rPr>
        <w:t>indexes</w:t>
      </w:r>
      <w:r w:rsidRPr="60EDF5AC">
        <w:rPr>
          <w:lang w:val="en-GB"/>
        </w:rPr>
        <w:t xml:space="preserve"> will be integers in the range </w:t>
      </w:r>
      <w:r w:rsidRPr="60EDF5AC">
        <w:rPr>
          <w:b/>
          <w:bCs/>
          <w:lang w:val="en-GB"/>
        </w:rPr>
        <w:t>[-50…</w:t>
      </w:r>
      <w:r w:rsidR="00323D0A" w:rsidRPr="60EDF5AC">
        <w:rPr>
          <w:b/>
          <w:bCs/>
          <w:lang w:val="bg-BG"/>
        </w:rPr>
        <w:t>1</w:t>
      </w:r>
      <w:r w:rsidRPr="60EDF5AC">
        <w:rPr>
          <w:b/>
          <w:bCs/>
          <w:lang w:val="en-GB"/>
        </w:rPr>
        <w:t>50]</w:t>
      </w:r>
      <w:r w:rsidR="00276089" w:rsidRPr="60EDF5AC">
        <w:rPr>
          <w:lang w:val="en-GB"/>
        </w:rPr>
        <w:t>.</w:t>
      </w:r>
    </w:p>
    <w:p w14:paraId="5607FFC3" w14:textId="2113F5D2" w:rsidR="00640516" w:rsidRDefault="00640516" w:rsidP="00BE7BA3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Examples </w:t>
      </w:r>
    </w:p>
    <w:tbl>
      <w:tblPr>
        <w:tblW w:w="10035" w:type="dxa"/>
        <w:tblInd w:w="170" w:type="dxa"/>
        <w:tblLook w:val="04A0" w:firstRow="1" w:lastRow="0" w:firstColumn="1" w:lastColumn="0" w:noHBand="0" w:noVBand="1"/>
      </w:tblPr>
      <w:tblGrid>
        <w:gridCol w:w="4933"/>
        <w:gridCol w:w="5102"/>
      </w:tblGrid>
      <w:tr w:rsidR="00640516" w14:paraId="236A4DA9" w14:textId="77777777" w:rsidTr="60EDF5AC">
        <w:trPr>
          <w:trHeight w:val="253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BEBCAD0" w14:textId="77777777" w:rsidR="00640516" w:rsidRDefault="00640516" w:rsidP="00850B8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6FD04169" w14:textId="77777777" w:rsidR="00640516" w:rsidRDefault="00640516" w:rsidP="00850B8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640516" w14:paraId="55270074" w14:textId="77777777" w:rsidTr="60EDF5AC">
        <w:trPr>
          <w:trHeight w:val="899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321141" w14:textId="4BD86AF5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ILikeS</w:t>
            </w:r>
            <w:r w:rsidR="00595E3B">
              <w:rPr>
                <w:rFonts w:ascii="Consolas" w:hAnsi="Consolas"/>
                <w:lang w:val="en-GB"/>
              </w:rPr>
              <w:t>oftUni</w:t>
            </w:r>
          </w:p>
          <w:p w14:paraId="5BCCC1AE" w14:textId="05BCC8B4" w:rsidR="00640516" w:rsidRDefault="00595E3B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Replace I We</w:t>
            </w:r>
          </w:p>
          <w:p w14:paraId="592F0C99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t>Make Upper</w:t>
            </w:r>
          </w:p>
          <w:p w14:paraId="7D0321FE" w14:textId="76537A8B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>Check S</w:t>
            </w:r>
            <w:r w:rsidR="00595E3B">
              <w:rPr>
                <w:rFonts w:ascii="Consolas" w:hAnsi="Consolas"/>
                <w:highlight w:val="cyan"/>
                <w:lang w:val="en-GB"/>
              </w:rPr>
              <w:t>oftUni</w:t>
            </w:r>
          </w:p>
          <w:p w14:paraId="7C3C1A5C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magenta"/>
                <w:lang w:val="en-GB"/>
              </w:rPr>
              <w:t>Sum 1 4</w:t>
            </w:r>
          </w:p>
          <w:p w14:paraId="28CC3CD3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lightGray"/>
                <w:lang w:val="en-GB"/>
              </w:rPr>
              <w:t>Cut 1 4</w:t>
            </w:r>
          </w:p>
          <w:p w14:paraId="3E4638CE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Finish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94D7AC" w14:textId="77777777" w:rsidR="00595E3B" w:rsidRPr="00595E3B" w:rsidRDefault="00595E3B" w:rsidP="00595E3B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yellow"/>
                <w:lang w:val="en-GB"/>
              </w:rPr>
              <w:t>WeLikeSoftUni</w:t>
            </w:r>
          </w:p>
          <w:p w14:paraId="0F22C704" w14:textId="77777777" w:rsidR="00595E3B" w:rsidRPr="00595E3B" w:rsidRDefault="00595E3B" w:rsidP="00595E3B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green"/>
                <w:lang w:val="en-GB"/>
              </w:rPr>
              <w:t>WELIKESOFTUNI</w:t>
            </w:r>
          </w:p>
          <w:p w14:paraId="44399CA6" w14:textId="77777777" w:rsidR="00595E3B" w:rsidRPr="00595E3B" w:rsidRDefault="00595E3B" w:rsidP="00595E3B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cyan"/>
                <w:lang w:val="en-GB"/>
              </w:rPr>
              <w:t>Message doesn't contain SoftUni</w:t>
            </w:r>
          </w:p>
          <w:p w14:paraId="713B6EFC" w14:textId="77777777" w:rsidR="00595E3B" w:rsidRPr="00595E3B" w:rsidRDefault="00595E3B" w:rsidP="00595E3B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magenta"/>
                <w:lang w:val="en-GB"/>
              </w:rPr>
              <w:t>293</w:t>
            </w:r>
          </w:p>
          <w:p w14:paraId="0C092040" w14:textId="101D9BDB" w:rsidR="00595E3B" w:rsidRDefault="00595E3B" w:rsidP="00595E3B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lightGray"/>
                <w:lang w:val="en-GB"/>
              </w:rPr>
              <w:t>WESOFTUNI</w:t>
            </w:r>
          </w:p>
        </w:tc>
      </w:tr>
      <w:tr w:rsidR="00640516" w14:paraId="03E82B25" w14:textId="77777777" w:rsidTr="60EDF5AC">
        <w:trPr>
          <w:trHeight w:val="2245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FEBF8E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HappyNameDay</w:t>
            </w:r>
          </w:p>
          <w:p w14:paraId="0F07A612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Replace p r</w:t>
            </w:r>
          </w:p>
          <w:p w14:paraId="337AC134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t>Make Lower</w:t>
            </w:r>
          </w:p>
          <w:p w14:paraId="0752B85E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>Cut 2 23</w:t>
            </w:r>
          </w:p>
          <w:p w14:paraId="0B77A4C6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magenta"/>
                <w:lang w:val="en-GB"/>
              </w:rPr>
              <w:t>Sum -2 2</w:t>
            </w:r>
          </w:p>
          <w:p w14:paraId="07F9035E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Finish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02F2E7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HarryNameDay</w:t>
            </w:r>
          </w:p>
          <w:p w14:paraId="472D8C3E" w14:textId="77777777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t>harrynameday</w:t>
            </w:r>
          </w:p>
          <w:p w14:paraId="3969F7F9" w14:textId="131A030E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 xml:space="preserve">Invalid </w:t>
            </w:r>
            <w:r>
              <w:rPr>
                <w:rFonts w:ascii="Consolas" w:hAnsi="Consolas"/>
                <w:highlight w:val="cyan"/>
              </w:rPr>
              <w:t>i</w:t>
            </w:r>
            <w:r>
              <w:rPr>
                <w:rFonts w:ascii="Consolas" w:hAnsi="Consolas"/>
                <w:highlight w:val="cyan"/>
                <w:lang w:val="en-GB"/>
              </w:rPr>
              <w:t>nd</w:t>
            </w:r>
            <w:r w:rsidR="003A273C">
              <w:rPr>
                <w:rFonts w:ascii="Consolas" w:hAnsi="Consolas"/>
                <w:highlight w:val="cyan"/>
                <w:lang w:val="en-GB"/>
              </w:rPr>
              <w:t>ices</w:t>
            </w:r>
            <w:r>
              <w:rPr>
                <w:rFonts w:ascii="Consolas" w:hAnsi="Consolas"/>
                <w:highlight w:val="cyan"/>
                <w:lang w:val="en-GB"/>
              </w:rPr>
              <w:t>!</w:t>
            </w:r>
          </w:p>
          <w:p w14:paraId="315ACFF1" w14:textId="32C62B80" w:rsidR="00640516" w:rsidRDefault="00640516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magenta"/>
                <w:lang w:val="en-GB"/>
              </w:rPr>
              <w:t>Invalid ind</w:t>
            </w:r>
            <w:r w:rsidR="003A273C">
              <w:rPr>
                <w:rFonts w:ascii="Consolas" w:hAnsi="Consolas"/>
                <w:highlight w:val="magenta"/>
                <w:lang w:val="en-GB"/>
              </w:rPr>
              <w:t>ices</w:t>
            </w:r>
            <w:r>
              <w:rPr>
                <w:rFonts w:ascii="Consolas" w:hAnsi="Consolas"/>
                <w:highlight w:val="magenta"/>
                <w:lang w:val="en-GB"/>
              </w:rPr>
              <w:t>!</w:t>
            </w:r>
          </w:p>
        </w:tc>
      </w:tr>
    </w:tbl>
    <w:p w14:paraId="6CCA35B0" w14:textId="5E37AFA9" w:rsidR="003B29E9" w:rsidRDefault="003B29E9" w:rsidP="00BE7BA3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JS </w:t>
      </w:r>
      <w:r w:rsidR="00272D68">
        <w:rPr>
          <w:lang w:val="en-GB"/>
        </w:rPr>
        <w:t>Examples</w:t>
      </w:r>
    </w:p>
    <w:p w14:paraId="2ED1733B" w14:textId="7D0D9AB6" w:rsidR="003B29E9" w:rsidRPr="00A348BE" w:rsidRDefault="003B29E9" w:rsidP="003B29E9">
      <w:pPr>
        <w:pStyle w:val="Index"/>
        <w:rPr>
          <w:lang w:val="bg-BG"/>
        </w:rPr>
      </w:pPr>
      <w:r>
        <w:rPr>
          <w:lang w:val="en-GB"/>
        </w:rPr>
        <w:t xml:space="preserve">The input will be </w:t>
      </w:r>
      <w:r w:rsidR="00C549E3">
        <w:rPr>
          <w:lang w:val="en-GB"/>
        </w:rPr>
        <w:t>provided as an array of strings.</w:t>
      </w:r>
    </w:p>
    <w:tbl>
      <w:tblPr>
        <w:tblW w:w="10035" w:type="dxa"/>
        <w:tblInd w:w="170" w:type="dxa"/>
        <w:tblLook w:val="04A0" w:firstRow="1" w:lastRow="0" w:firstColumn="1" w:lastColumn="0" w:noHBand="0" w:noVBand="1"/>
      </w:tblPr>
      <w:tblGrid>
        <w:gridCol w:w="4933"/>
        <w:gridCol w:w="5102"/>
      </w:tblGrid>
      <w:tr w:rsidR="003B29E9" w14:paraId="435EBFF9" w14:textId="77777777" w:rsidTr="60EDF5AC">
        <w:trPr>
          <w:trHeight w:val="253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343E6FF5" w14:textId="77777777" w:rsidR="003B29E9" w:rsidRDefault="003B29E9" w:rsidP="00850B8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5A59D575" w14:textId="77777777" w:rsidR="003B29E9" w:rsidRDefault="003B29E9" w:rsidP="00850B8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3B29E9" w14:paraId="6C3EB7B5" w14:textId="77777777" w:rsidTr="60EDF5AC">
        <w:trPr>
          <w:trHeight w:val="2245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F77E76" w14:textId="0E0F55E5" w:rsidR="003B29E9" w:rsidRDefault="0059592A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"ILikeSoftUni</w:t>
            </w:r>
            <w:r w:rsidR="003B29E9">
              <w:rPr>
                <w:rFonts w:ascii="Consolas" w:hAnsi="Consolas"/>
                <w:lang w:val="en-GB"/>
              </w:rPr>
              <w:t>",</w:t>
            </w:r>
          </w:p>
          <w:p w14:paraId="45BB47E3" w14:textId="39C0BBFD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 w:rsidR="0059592A">
              <w:rPr>
                <w:rFonts w:ascii="Consolas" w:hAnsi="Consolas"/>
                <w:highlight w:val="yellow"/>
                <w:lang w:val="en-GB"/>
              </w:rPr>
              <w:t>Replace</w:t>
            </w:r>
            <w:r w:rsidR="00FF4992">
              <w:rPr>
                <w:rFonts w:ascii="Consolas" w:hAnsi="Consolas"/>
                <w:highlight w:val="yellow"/>
                <w:lang w:val="en-GB"/>
              </w:rPr>
              <w:t xml:space="preserve"> I W</w:t>
            </w:r>
            <w:r w:rsidR="00FF4992" w:rsidRPr="00FF4992">
              <w:rPr>
                <w:rFonts w:ascii="Consolas" w:hAnsi="Consolas"/>
                <w:highlight w:val="yellow"/>
                <w:lang w:val="en-GB"/>
              </w:rPr>
              <w:t>e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3CC1B332" w14:textId="6207F81A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green"/>
                <w:lang w:val="en-GB"/>
              </w:rPr>
              <w:t>Make Upper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6E0455EF" w14:textId="6E04CFC9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cyan"/>
                <w:lang w:val="en-GB"/>
              </w:rPr>
              <w:t>Check</w:t>
            </w:r>
            <w:r w:rsidRPr="0059592A">
              <w:rPr>
                <w:rFonts w:ascii="Consolas" w:hAnsi="Consolas"/>
                <w:highlight w:val="cyan"/>
                <w:lang w:val="en-GB"/>
              </w:rPr>
              <w:t xml:space="preserve"> </w:t>
            </w:r>
            <w:r w:rsidR="0059592A" w:rsidRPr="0059592A">
              <w:rPr>
                <w:rFonts w:ascii="Consolas" w:hAnsi="Consolas"/>
                <w:highlight w:val="cyan"/>
                <w:lang w:val="en-GB"/>
              </w:rPr>
              <w:t>SoftUni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3761AAAF" w14:textId="129AAFEC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magenta"/>
                <w:lang w:val="en-GB"/>
              </w:rPr>
              <w:t>Sum 1 4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38DDD4F7" w14:textId="091397BA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lightGray"/>
                <w:lang w:val="en-GB"/>
              </w:rPr>
              <w:t>Cut 1 4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313FD5F5" w14:textId="41AAEF4E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Finish"])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FFE3C1" w14:textId="68E72B11" w:rsidR="003B29E9" w:rsidRDefault="0059592A" w:rsidP="00850B8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highlight w:val="yellow"/>
                <w:lang w:val="en-GB"/>
              </w:rPr>
              <w:t>We</w:t>
            </w:r>
            <w:r w:rsidR="003B29E9">
              <w:rPr>
                <w:rFonts w:ascii="Consolas" w:hAnsi="Consolas"/>
                <w:szCs w:val="24"/>
                <w:highlight w:val="yellow"/>
                <w:lang w:val="en-GB"/>
              </w:rPr>
              <w:t>Lik</w:t>
            </w:r>
            <w:r w:rsidR="003B29E9" w:rsidRPr="0059592A">
              <w:rPr>
                <w:rFonts w:ascii="Consolas" w:hAnsi="Consolas"/>
                <w:szCs w:val="24"/>
                <w:highlight w:val="yellow"/>
                <w:lang w:val="en-GB"/>
              </w:rPr>
              <w:t>eS</w:t>
            </w:r>
            <w:r w:rsidRPr="0059592A">
              <w:rPr>
                <w:rFonts w:ascii="Consolas" w:hAnsi="Consolas"/>
                <w:szCs w:val="24"/>
                <w:highlight w:val="yellow"/>
                <w:lang w:val="en-GB"/>
              </w:rPr>
              <w:t>oftUni</w:t>
            </w:r>
          </w:p>
          <w:p w14:paraId="5BE09B3E" w14:textId="77777777" w:rsidR="0059592A" w:rsidRPr="00595E3B" w:rsidRDefault="0059592A" w:rsidP="0059592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green"/>
                <w:lang w:val="en-GB"/>
              </w:rPr>
              <w:t>WELIKESOFTUNI</w:t>
            </w:r>
          </w:p>
          <w:p w14:paraId="52B08618" w14:textId="77777777" w:rsidR="0059592A" w:rsidRPr="00595E3B" w:rsidRDefault="0059592A" w:rsidP="0059592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cyan"/>
                <w:lang w:val="en-GB"/>
              </w:rPr>
              <w:t>Message doesn't contain SoftUni</w:t>
            </w:r>
          </w:p>
          <w:p w14:paraId="59152820" w14:textId="77777777" w:rsidR="0059592A" w:rsidRPr="00595E3B" w:rsidRDefault="0059592A" w:rsidP="0059592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magenta"/>
                <w:lang w:val="en-GB"/>
              </w:rPr>
              <w:t>293</w:t>
            </w:r>
          </w:p>
          <w:p w14:paraId="4905529A" w14:textId="1BB13290" w:rsidR="003B29E9" w:rsidRDefault="0059592A" w:rsidP="0059592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lightGray"/>
                <w:lang w:val="en-GB"/>
              </w:rPr>
              <w:t>WESOFTUNI</w:t>
            </w:r>
          </w:p>
        </w:tc>
      </w:tr>
      <w:tr w:rsidR="003B29E9" w14:paraId="038A830C" w14:textId="77777777" w:rsidTr="60EDF5AC">
        <w:trPr>
          <w:trHeight w:val="356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8BFCB51" w14:textId="69AF75DC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"HappyNameDay",</w:t>
            </w:r>
          </w:p>
          <w:p w14:paraId="50E7C362" w14:textId="4B31E55B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yellow"/>
                <w:lang w:val="en-GB"/>
              </w:rPr>
              <w:t>Replace p r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663F6216" w14:textId="4FB5C74C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green"/>
                <w:lang w:val="en-GB"/>
              </w:rPr>
              <w:t>Make Lower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28A2DDE1" w14:textId="7D517984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cyan"/>
                <w:lang w:val="en-GB"/>
              </w:rPr>
              <w:t>Cut 2 23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0B26CC32" w14:textId="55DFEFD0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magenta"/>
                <w:lang w:val="en-GB"/>
              </w:rPr>
              <w:t>Sum -2 2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6A744A44" w14:textId="12DBC794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Finish"])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520413" w14:textId="77777777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HarryNameDay</w:t>
            </w:r>
          </w:p>
          <w:p w14:paraId="0772F990" w14:textId="77777777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t>harrynameday</w:t>
            </w:r>
          </w:p>
          <w:p w14:paraId="60DCC6AD" w14:textId="77777777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 xml:space="preserve">Invalid </w:t>
            </w:r>
            <w:r>
              <w:rPr>
                <w:rFonts w:ascii="Consolas" w:hAnsi="Consolas"/>
                <w:highlight w:val="cyan"/>
              </w:rPr>
              <w:t>i</w:t>
            </w:r>
            <w:r>
              <w:rPr>
                <w:rFonts w:ascii="Consolas" w:hAnsi="Consolas"/>
                <w:highlight w:val="cyan"/>
                <w:lang w:val="en-GB"/>
              </w:rPr>
              <w:t>ndices!</w:t>
            </w:r>
          </w:p>
          <w:p w14:paraId="10BED1FD" w14:textId="77777777" w:rsidR="003B29E9" w:rsidRDefault="003B29E9" w:rsidP="00850B8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magenta"/>
                <w:lang w:val="en-GB"/>
              </w:rPr>
              <w:t>Invalid indices!</w:t>
            </w:r>
          </w:p>
        </w:tc>
      </w:tr>
    </w:tbl>
    <w:p w14:paraId="32C803F0" w14:textId="42389860" w:rsidR="00640502" w:rsidRPr="00FF4992" w:rsidRDefault="00FF4992" w:rsidP="00FF4992">
      <w:pPr>
        <w:tabs>
          <w:tab w:val="left" w:pos="3315"/>
        </w:tabs>
      </w:pPr>
      <w:r>
        <w:tab/>
      </w:r>
    </w:p>
    <w:sectPr w:rsidR="00640502" w:rsidRPr="00FF499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1D6FA3" w14:textId="77777777" w:rsidR="006722B9" w:rsidRDefault="006722B9" w:rsidP="008068A2">
      <w:pPr>
        <w:spacing w:after="0" w:line="240" w:lineRule="auto"/>
      </w:pPr>
      <w:r>
        <w:separator/>
      </w:r>
    </w:p>
  </w:endnote>
  <w:endnote w:type="continuationSeparator" w:id="0">
    <w:p w14:paraId="2B7A36FF" w14:textId="77777777" w:rsidR="006722B9" w:rsidRDefault="006722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9C504D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8445F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88445F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88445F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9C504D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8445F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88445F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88445F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72072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50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50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72072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50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50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2CD514" w14:textId="77777777" w:rsidR="006722B9" w:rsidRDefault="006722B9" w:rsidP="008068A2">
      <w:pPr>
        <w:spacing w:after="0" w:line="240" w:lineRule="auto"/>
      </w:pPr>
      <w:r>
        <w:separator/>
      </w:r>
    </w:p>
  </w:footnote>
  <w:footnote w:type="continuationSeparator" w:id="0">
    <w:p w14:paraId="5520F39E" w14:textId="77777777" w:rsidR="006722B9" w:rsidRDefault="006722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511A"/>
    <w:multiLevelType w:val="hybridMultilevel"/>
    <w:tmpl w:val="17D4A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67E28"/>
    <w:multiLevelType w:val="hybridMultilevel"/>
    <w:tmpl w:val="F87C72FC"/>
    <w:lvl w:ilvl="0" w:tplc="3C2E09A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A172B"/>
    <w:multiLevelType w:val="hybridMultilevel"/>
    <w:tmpl w:val="18700340"/>
    <w:name w:val="Numbered list 4"/>
    <w:lvl w:ilvl="0" w:tplc="EC7296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CB4696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CCE5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272EA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328E2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48250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2A07BB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052D9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A1F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9B7F49"/>
    <w:multiLevelType w:val="hybridMultilevel"/>
    <w:tmpl w:val="AC10613A"/>
    <w:name w:val="Numbered list 6"/>
    <w:lvl w:ilvl="0" w:tplc="775ED40E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D8090E2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9282D1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C4686F54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81227F86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DEC83F06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CBC675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FDAC2C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EB1E9FD6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B3419E"/>
    <w:multiLevelType w:val="hybridMultilevel"/>
    <w:tmpl w:val="2A4CEFAE"/>
    <w:name w:val="Numbered list 5"/>
    <w:lvl w:ilvl="0" w:tplc="A53A39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904B92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9FA8CE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D0EB61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E641B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6EEE1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8B4C10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C9A34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12EEA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A4526"/>
    <w:multiLevelType w:val="hybridMultilevel"/>
    <w:tmpl w:val="303E0B6E"/>
    <w:name w:val="Numbered list 1"/>
    <w:lvl w:ilvl="0" w:tplc="EF7AD35C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039858A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24EE0214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F75ADDE4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301AC99E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332A2714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96CC94D4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F5929A5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C7F6B7F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163775"/>
    <w:multiLevelType w:val="hybridMultilevel"/>
    <w:tmpl w:val="BB02B8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52E37"/>
    <w:multiLevelType w:val="hybridMultilevel"/>
    <w:tmpl w:val="5E70785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8560875">
    <w:abstractNumId w:val="0"/>
  </w:num>
  <w:num w:numId="2" w16cid:durableId="1660771630">
    <w:abstractNumId w:val="46"/>
  </w:num>
  <w:num w:numId="3" w16cid:durableId="2097702061">
    <w:abstractNumId w:val="10"/>
  </w:num>
  <w:num w:numId="4" w16cid:durableId="967778807">
    <w:abstractNumId w:val="29"/>
  </w:num>
  <w:num w:numId="5" w16cid:durableId="7492876">
    <w:abstractNumId w:val="30"/>
  </w:num>
  <w:num w:numId="6" w16cid:durableId="835196341">
    <w:abstractNumId w:val="34"/>
  </w:num>
  <w:num w:numId="7" w16cid:durableId="1492790153">
    <w:abstractNumId w:val="4"/>
  </w:num>
  <w:num w:numId="8" w16cid:durableId="620723977">
    <w:abstractNumId w:val="8"/>
  </w:num>
  <w:num w:numId="9" w16cid:durableId="29494572">
    <w:abstractNumId w:val="27"/>
  </w:num>
  <w:num w:numId="10" w16cid:durableId="4054950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2877338">
    <w:abstractNumId w:val="5"/>
  </w:num>
  <w:num w:numId="12" w16cid:durableId="1360155955">
    <w:abstractNumId w:val="22"/>
  </w:num>
  <w:num w:numId="13" w16cid:durableId="862328704">
    <w:abstractNumId w:val="2"/>
  </w:num>
  <w:num w:numId="14" w16cid:durableId="1921256164">
    <w:abstractNumId w:val="33"/>
  </w:num>
  <w:num w:numId="15" w16cid:durableId="340623019">
    <w:abstractNumId w:val="11"/>
  </w:num>
  <w:num w:numId="16" w16cid:durableId="409812097">
    <w:abstractNumId w:val="40"/>
  </w:num>
  <w:num w:numId="17" w16cid:durableId="664092683">
    <w:abstractNumId w:val="28"/>
  </w:num>
  <w:num w:numId="18" w16cid:durableId="34164524">
    <w:abstractNumId w:val="45"/>
  </w:num>
  <w:num w:numId="19" w16cid:durableId="941451474">
    <w:abstractNumId w:val="35"/>
  </w:num>
  <w:num w:numId="20" w16cid:durableId="1191139228">
    <w:abstractNumId w:val="20"/>
  </w:num>
  <w:num w:numId="21" w16cid:durableId="1962803222">
    <w:abstractNumId w:val="32"/>
  </w:num>
  <w:num w:numId="22" w16cid:durableId="46614751">
    <w:abstractNumId w:val="13"/>
  </w:num>
  <w:num w:numId="23" w16cid:durableId="976489245">
    <w:abstractNumId w:val="16"/>
  </w:num>
  <w:num w:numId="24" w16cid:durableId="369383482">
    <w:abstractNumId w:val="3"/>
  </w:num>
  <w:num w:numId="25" w16cid:durableId="1665356400">
    <w:abstractNumId w:val="7"/>
  </w:num>
  <w:num w:numId="26" w16cid:durableId="1553349877">
    <w:abstractNumId w:val="17"/>
  </w:num>
  <w:num w:numId="27" w16cid:durableId="1743798651">
    <w:abstractNumId w:val="38"/>
  </w:num>
  <w:num w:numId="28" w16cid:durableId="206722466">
    <w:abstractNumId w:val="19"/>
  </w:num>
  <w:num w:numId="29" w16cid:durableId="477303266">
    <w:abstractNumId w:val="43"/>
  </w:num>
  <w:num w:numId="30" w16cid:durableId="307323440">
    <w:abstractNumId w:val="24"/>
  </w:num>
  <w:num w:numId="31" w16cid:durableId="848570218">
    <w:abstractNumId w:val="12"/>
  </w:num>
  <w:num w:numId="32" w16cid:durableId="797652113">
    <w:abstractNumId w:val="36"/>
  </w:num>
  <w:num w:numId="33" w16cid:durableId="1229921650">
    <w:abstractNumId w:val="41"/>
  </w:num>
  <w:num w:numId="34" w16cid:durableId="1872111775">
    <w:abstractNumId w:val="26"/>
  </w:num>
  <w:num w:numId="35" w16cid:durableId="322851490">
    <w:abstractNumId w:val="42"/>
  </w:num>
  <w:num w:numId="36" w16cid:durableId="1656029800">
    <w:abstractNumId w:val="6"/>
  </w:num>
  <w:num w:numId="37" w16cid:durableId="566648601">
    <w:abstractNumId w:val="25"/>
  </w:num>
  <w:num w:numId="38" w16cid:durableId="1055546661">
    <w:abstractNumId w:val="15"/>
  </w:num>
  <w:num w:numId="39" w16cid:durableId="304747784">
    <w:abstractNumId w:val="31"/>
  </w:num>
  <w:num w:numId="40" w16cid:durableId="1826242087">
    <w:abstractNumId w:val="37"/>
  </w:num>
  <w:num w:numId="41" w16cid:durableId="175920651">
    <w:abstractNumId w:val="21"/>
  </w:num>
  <w:num w:numId="42" w16cid:durableId="796338626">
    <w:abstractNumId w:val="23"/>
  </w:num>
  <w:num w:numId="43" w16cid:durableId="1190874772">
    <w:abstractNumId w:val="18"/>
  </w:num>
  <w:num w:numId="44" w16cid:durableId="151919603">
    <w:abstractNumId w:val="9"/>
  </w:num>
  <w:num w:numId="45" w16cid:durableId="489181354">
    <w:abstractNumId w:val="39"/>
  </w:num>
  <w:num w:numId="46" w16cid:durableId="906723011">
    <w:abstractNumId w:val="44"/>
  </w:num>
  <w:num w:numId="47" w16cid:durableId="1132095868">
    <w:abstractNumId w:val="1"/>
  </w:num>
  <w:num w:numId="48" w16cid:durableId="1005473244">
    <w:abstractNumId w:val="5"/>
  </w:num>
  <w:num w:numId="49" w16cid:durableId="1682661056">
    <w:abstractNumId w:val="5"/>
  </w:num>
  <w:num w:numId="50" w16cid:durableId="1232347542">
    <w:abstractNumId w:val="5"/>
  </w:num>
  <w:num w:numId="51" w16cid:durableId="4513692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Q2NAHSZqbm5ko6SsGpxcWZ+XkgBca1AIzFXR0sAAAA"/>
  </w:docVars>
  <w:rsids>
    <w:rsidRoot w:val="008068A2"/>
    <w:rsid w:val="000006BB"/>
    <w:rsid w:val="00002C1C"/>
    <w:rsid w:val="00007044"/>
    <w:rsid w:val="0001451E"/>
    <w:rsid w:val="00023DC6"/>
    <w:rsid w:val="0002534C"/>
    <w:rsid w:val="00025F04"/>
    <w:rsid w:val="00057AD3"/>
    <w:rsid w:val="00064D15"/>
    <w:rsid w:val="000656E5"/>
    <w:rsid w:val="0008559D"/>
    <w:rsid w:val="00086727"/>
    <w:rsid w:val="0009209B"/>
    <w:rsid w:val="000A6794"/>
    <w:rsid w:val="000B39E6"/>
    <w:rsid w:val="000B56F0"/>
    <w:rsid w:val="000C5361"/>
    <w:rsid w:val="00103906"/>
    <w:rsid w:val="00111058"/>
    <w:rsid w:val="00125978"/>
    <w:rsid w:val="001275B9"/>
    <w:rsid w:val="00142C75"/>
    <w:rsid w:val="001449E8"/>
    <w:rsid w:val="00161162"/>
    <w:rsid w:val="001619DF"/>
    <w:rsid w:val="001637FB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2CC7"/>
    <w:rsid w:val="00215FCE"/>
    <w:rsid w:val="002326A7"/>
    <w:rsid w:val="00232E7D"/>
    <w:rsid w:val="00264287"/>
    <w:rsid w:val="0026589D"/>
    <w:rsid w:val="002664E1"/>
    <w:rsid w:val="002674C4"/>
    <w:rsid w:val="00272D68"/>
    <w:rsid w:val="00276089"/>
    <w:rsid w:val="002819B5"/>
    <w:rsid w:val="002853F4"/>
    <w:rsid w:val="002A2D2D"/>
    <w:rsid w:val="002C539D"/>
    <w:rsid w:val="002C71C6"/>
    <w:rsid w:val="002D07CA"/>
    <w:rsid w:val="00305122"/>
    <w:rsid w:val="003230CF"/>
    <w:rsid w:val="00323D0A"/>
    <w:rsid w:val="0033212E"/>
    <w:rsid w:val="0033490F"/>
    <w:rsid w:val="00346E43"/>
    <w:rsid w:val="00362370"/>
    <w:rsid w:val="00380A57"/>
    <w:rsid w:val="003817EF"/>
    <w:rsid w:val="00382A45"/>
    <w:rsid w:val="003A1601"/>
    <w:rsid w:val="003A273C"/>
    <w:rsid w:val="003A33F9"/>
    <w:rsid w:val="003A5602"/>
    <w:rsid w:val="003B0278"/>
    <w:rsid w:val="003B1846"/>
    <w:rsid w:val="003B29E9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50B"/>
    <w:rsid w:val="00503820"/>
    <w:rsid w:val="005054C7"/>
    <w:rsid w:val="00507F81"/>
    <w:rsid w:val="005172E9"/>
    <w:rsid w:val="00517B12"/>
    <w:rsid w:val="00524789"/>
    <w:rsid w:val="00527BE8"/>
    <w:rsid w:val="00537424"/>
    <w:rsid w:val="005439C9"/>
    <w:rsid w:val="00553CCB"/>
    <w:rsid w:val="00563DC7"/>
    <w:rsid w:val="00564029"/>
    <w:rsid w:val="00564D7B"/>
    <w:rsid w:val="0056527D"/>
    <w:rsid w:val="0056786B"/>
    <w:rsid w:val="0057138C"/>
    <w:rsid w:val="005760D6"/>
    <w:rsid w:val="005803E5"/>
    <w:rsid w:val="00584EDB"/>
    <w:rsid w:val="0058723E"/>
    <w:rsid w:val="00594821"/>
    <w:rsid w:val="0059592A"/>
    <w:rsid w:val="00595E3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516"/>
    <w:rsid w:val="00644D27"/>
    <w:rsid w:val="006450E2"/>
    <w:rsid w:val="006640AE"/>
    <w:rsid w:val="00670041"/>
    <w:rsid w:val="00671FE2"/>
    <w:rsid w:val="006722B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97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653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45F"/>
    <w:rsid w:val="008A0B7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47B"/>
    <w:rsid w:val="009B4FB4"/>
    <w:rsid w:val="009C0C39"/>
    <w:rsid w:val="009D1805"/>
    <w:rsid w:val="009E1A09"/>
    <w:rsid w:val="00A02545"/>
    <w:rsid w:val="00A025E6"/>
    <w:rsid w:val="00A05555"/>
    <w:rsid w:val="00A06D89"/>
    <w:rsid w:val="00A348B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C46"/>
    <w:rsid w:val="00AE355A"/>
    <w:rsid w:val="00B148DD"/>
    <w:rsid w:val="00B2472A"/>
    <w:rsid w:val="00B513B7"/>
    <w:rsid w:val="00B52D84"/>
    <w:rsid w:val="00B567F6"/>
    <w:rsid w:val="00B56DF3"/>
    <w:rsid w:val="00B57A5C"/>
    <w:rsid w:val="00B6185B"/>
    <w:rsid w:val="00B638EB"/>
    <w:rsid w:val="00B63DED"/>
    <w:rsid w:val="00B72144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BA3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49E3"/>
    <w:rsid w:val="00C62A0F"/>
    <w:rsid w:val="00C6363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FDD"/>
    <w:rsid w:val="00D8395C"/>
    <w:rsid w:val="00D910AA"/>
    <w:rsid w:val="00DA028F"/>
    <w:rsid w:val="00DB295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1C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12A"/>
    <w:rsid w:val="00F315EA"/>
    <w:rsid w:val="00F41F41"/>
    <w:rsid w:val="00F46918"/>
    <w:rsid w:val="00F46DDE"/>
    <w:rsid w:val="00F655ED"/>
    <w:rsid w:val="00F7033C"/>
    <w:rsid w:val="00F96D0D"/>
    <w:rsid w:val="00F976AD"/>
    <w:rsid w:val="00FA6461"/>
    <w:rsid w:val="00FB506B"/>
    <w:rsid w:val="00FE038F"/>
    <w:rsid w:val="00FF4992"/>
    <w:rsid w:val="00FF7F26"/>
    <w:rsid w:val="60EDF5AC"/>
    <w:rsid w:val="6FD87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F6A4A-3E5F-4B8E-B40A-F541AD9C4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3</Words>
  <Characters>1845</Characters>
  <Application>Microsoft Office Word</Application>
  <DocSecurity>0</DocSecurity>
  <Lines>15</Lines>
  <Paragraphs>4</Paragraphs>
  <ScaleCrop>false</ScaleCrop>
  <Company>SoftUni – https://softuni.org</Company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Charit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7</cp:revision>
  <cp:lastPrinted>2015-10-26T22:35:00Z</cp:lastPrinted>
  <dcterms:created xsi:type="dcterms:W3CDTF">2019-11-12T12:29:00Z</dcterms:created>
  <dcterms:modified xsi:type="dcterms:W3CDTF">2024-07-31T08:00:00Z</dcterms:modified>
  <cp:category>computer programming;programming;software development;software engineering</cp:category>
</cp:coreProperties>
</file>